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520962" w14:textId="21935524" w:rsidR="00811CD4" w:rsidRDefault="00811CD4" w:rsidP="008A610A">
      <w:r>
        <w:t>(Approx. 1586)</w:t>
      </w:r>
    </w:p>
    <w:p w14:paraId="1CF5E892" w14:textId="77777777" w:rsidR="00811CD4" w:rsidRDefault="00811CD4" w:rsidP="008A610A"/>
    <w:p w14:paraId="7CFD155E" w14:textId="69625F95" w:rsidR="008A610A" w:rsidRDefault="008A610A" w:rsidP="008A610A">
      <w:r>
        <w:t xml:space="preserve">Two-Factor </w:t>
      </w:r>
      <w:r w:rsidR="00091734">
        <w:t xml:space="preserve">Authorization </w:t>
      </w:r>
      <w:r>
        <w:t>Fiasco</w:t>
      </w:r>
    </w:p>
    <w:p w14:paraId="489C558B" w14:textId="1690FEFD" w:rsidR="00366BD6" w:rsidRDefault="00366BD6" w:rsidP="008A610A">
      <w:r>
        <w:t>Greg Skalka, President</w:t>
      </w:r>
    </w:p>
    <w:p w14:paraId="21995A3C" w14:textId="7E6A5E5C" w:rsidR="00366BD6" w:rsidRDefault="00000000" w:rsidP="008A610A">
      <w:hyperlink r:id="rId4" w:history="1">
        <w:r w:rsidR="00AD3BD8">
          <w:rPr>
            <w:rStyle w:val="Hyperlink"/>
          </w:rPr>
          <w:t>Under the Computer Hood Users Group Home (uchug.org)</w:t>
        </w:r>
      </w:hyperlink>
    </w:p>
    <w:p w14:paraId="75C4CF38" w14:textId="6C2E975B" w:rsidR="008A610A" w:rsidRPr="00811CD4" w:rsidRDefault="00811CD4" w:rsidP="008A610A">
      <w:pPr>
        <w:rPr>
          <w:szCs w:val="24"/>
        </w:rPr>
      </w:pPr>
      <w:r w:rsidRPr="00811CD4">
        <w:rPr>
          <w:color w:val="5E5E5E"/>
          <w:szCs w:val="24"/>
          <w:shd w:val="clear" w:color="auto" w:fill="FFFFFF"/>
        </w:rPr>
        <w:t>1editor101 (a) uchug.org</w:t>
      </w:r>
    </w:p>
    <w:p w14:paraId="07E622A6" w14:textId="77777777" w:rsidR="00811CD4" w:rsidRDefault="00811CD4" w:rsidP="008A610A"/>
    <w:p w14:paraId="1C2A16B5" w14:textId="5DD9CF82" w:rsidR="008A610A" w:rsidRDefault="008A610A" w:rsidP="008A610A">
      <w:r>
        <w:t>If you are accessing a personal account or app on the web, you should be</w:t>
      </w:r>
      <w:r w:rsidR="00811CD4">
        <w:t xml:space="preserve"> </w:t>
      </w:r>
      <w:r>
        <w:t>concerned about th</w:t>
      </w:r>
      <w:r w:rsidR="00811CD4">
        <w:t>at account's security</w:t>
      </w:r>
      <w:r>
        <w:t>. Bad actors (and I don</w:t>
      </w:r>
      <w:r w:rsidR="00811CD4">
        <w:t>'</w:t>
      </w:r>
      <w:r>
        <w:t>t mean</w:t>
      </w:r>
      <w:r w:rsidR="00811CD4">
        <w:t xml:space="preserve"> </w:t>
      </w:r>
      <w:r>
        <w:t xml:space="preserve">those </w:t>
      </w:r>
      <w:r w:rsidR="00811CD4">
        <w:t>who</w:t>
      </w:r>
      <w:r>
        <w:t xml:space="preserve"> can</w:t>
      </w:r>
      <w:r w:rsidR="00811CD4">
        <w:t>'</w:t>
      </w:r>
      <w:r>
        <w:t xml:space="preserve">t get a job in Hollywood) </w:t>
      </w:r>
      <w:r w:rsidR="00811CD4">
        <w:t>constantly search for</w:t>
      </w:r>
      <w:r>
        <w:t xml:space="preserve"> our login</w:t>
      </w:r>
      <w:r w:rsidR="00811CD4">
        <w:t xml:space="preserve"> </w:t>
      </w:r>
      <w:r>
        <w:t>credentials, hoping to access our accounts and steal money or personal</w:t>
      </w:r>
      <w:r w:rsidR="00811CD4">
        <w:t xml:space="preserve"> </w:t>
      </w:r>
      <w:r>
        <w:t>information. The best ways to protect online accounts include using strong</w:t>
      </w:r>
      <w:r w:rsidR="00811CD4">
        <w:t xml:space="preserve"> </w:t>
      </w:r>
      <w:r>
        <w:t>passwords and protecting them, resisting attempts by others to gain access to</w:t>
      </w:r>
      <w:r w:rsidR="00811CD4">
        <w:t xml:space="preserve"> </w:t>
      </w:r>
      <w:r>
        <w:t>those accounts through scam</w:t>
      </w:r>
      <w:r w:rsidR="00811CD4">
        <w:t>s</w:t>
      </w:r>
      <w:r>
        <w:t xml:space="preserve"> and phishing communications</w:t>
      </w:r>
      <w:r w:rsidR="00811CD4">
        <w:t>,</w:t>
      </w:r>
      <w:r>
        <w:t xml:space="preserve"> and using two-factor authentication on those accounts.</w:t>
      </w:r>
    </w:p>
    <w:p w14:paraId="5443C5BE" w14:textId="77777777" w:rsidR="008A610A" w:rsidRDefault="008A610A" w:rsidP="008A610A"/>
    <w:p w14:paraId="0F85E502" w14:textId="46084335" w:rsidR="008A610A" w:rsidRDefault="008A610A" w:rsidP="008A610A">
      <w:r>
        <w:t>Two-factor authentication</w:t>
      </w:r>
      <w:r w:rsidR="00811CD4">
        <w:t>,</w:t>
      </w:r>
      <w:r>
        <w:t xml:space="preserve"> or 2FA</w:t>
      </w:r>
      <w:r w:rsidR="00811CD4">
        <w:t>,</w:t>
      </w:r>
      <w:r>
        <w:t xml:space="preserve"> </w:t>
      </w:r>
      <w:r w:rsidR="00811CD4">
        <w:t>requires</w:t>
      </w:r>
      <w:r>
        <w:t xml:space="preserve"> at least two i</w:t>
      </w:r>
      <w:r w:rsidR="00811CD4">
        <w:t>dentification items</w:t>
      </w:r>
      <w:r>
        <w:t xml:space="preserve"> of different types to log into an account. It is a subset of multi-factor authentication (MFA). This can be enabled for most online accounts; some account providers now require it. It typically requires </w:t>
      </w:r>
      <w:r w:rsidR="00811CD4">
        <w:t>providing</w:t>
      </w:r>
      <w:r>
        <w:t xml:space="preserve"> two or more identifying</w:t>
      </w:r>
      <w:r w:rsidR="00811CD4">
        <w:t xml:space="preserve"> </w:t>
      </w:r>
      <w:r>
        <w:t xml:space="preserve">items from three categories </w:t>
      </w:r>
      <w:r w:rsidR="00811CD4">
        <w:t>for</w:t>
      </w:r>
      <w:r>
        <w:t xml:space="preserve"> account access. These categories are something you know (like a password, birthdate</w:t>
      </w:r>
      <w:r w:rsidR="00811CD4">
        <w:t>,</w:t>
      </w:r>
      <w:r>
        <w:t xml:space="preserve"> or the answer to a security question), something you have (could be a specific phone, computer</w:t>
      </w:r>
      <w:r w:rsidR="00811CD4">
        <w:t>,</w:t>
      </w:r>
      <w:r>
        <w:t xml:space="preserve"> or email account, or a security key, fob</w:t>
      </w:r>
      <w:r w:rsidR="00811CD4">
        <w:t>,</w:t>
      </w:r>
      <w:r>
        <w:t xml:space="preserve"> or dongle)</w:t>
      </w:r>
      <w:r w:rsidR="00811CD4">
        <w:t>,</w:t>
      </w:r>
      <w:r>
        <w:t xml:space="preserve"> and something you are (a biometric like a fingerprint).</w:t>
      </w:r>
    </w:p>
    <w:p w14:paraId="6700FF2D" w14:textId="77777777" w:rsidR="00811CD4" w:rsidRDefault="00811CD4" w:rsidP="008A610A"/>
    <w:p w14:paraId="5DCCFABF" w14:textId="71C666C9" w:rsidR="008A610A" w:rsidRDefault="008A610A" w:rsidP="008A610A">
      <w:r>
        <w:t>To get money from an ATM (assuming you are not trying the big truck with a chain approach), you must provide something you have (an ATM card) and something you know (a PIN). With a 2FA-enabled online account, to gain access</w:t>
      </w:r>
      <w:r w:rsidR="00811CD4">
        <w:t>,</w:t>
      </w:r>
      <w:r>
        <w:t xml:space="preserve"> you would typically need something you know (a password) and something you have</w:t>
      </w:r>
      <w:r w:rsidR="00811CD4">
        <w:t xml:space="preserve"> </w:t>
      </w:r>
      <w:r>
        <w:t>(either a smartphone or computer that can receive a security code through text message or email). Entering the correct code sent to the device that presumably only you have validates your identity in a second way (in addition to the password).</w:t>
      </w:r>
    </w:p>
    <w:p w14:paraId="498488D6" w14:textId="77777777" w:rsidR="00811CD4" w:rsidRDefault="00811CD4" w:rsidP="008A610A"/>
    <w:p w14:paraId="48045AB4" w14:textId="06BF4D75" w:rsidR="008A610A" w:rsidRDefault="008A610A" w:rsidP="008A610A">
      <w:r>
        <w:t>Your account provider may be using 2FA</w:t>
      </w:r>
      <w:r w:rsidR="00811CD4">
        <w:t>,</w:t>
      </w:r>
      <w:r>
        <w:t xml:space="preserve"> and you don</w:t>
      </w:r>
      <w:r w:rsidR="00811CD4">
        <w:t>'</w:t>
      </w:r>
      <w:r>
        <w:t xml:space="preserve">t even realize it. Even if you </w:t>
      </w:r>
      <w:r w:rsidR="00811CD4">
        <w:t>only enter</w:t>
      </w:r>
      <w:r>
        <w:t xml:space="preserve"> a password for access, the provider may look at the IP address or other identifying information from your device</w:t>
      </w:r>
      <w:r w:rsidR="00811CD4">
        <w:t>'</w:t>
      </w:r>
      <w:r>
        <w:t xml:space="preserve">s connection to validate that it is really you (something you have). If you </w:t>
      </w:r>
      <w:r w:rsidR="00811CD4">
        <w:t>usu</w:t>
      </w:r>
      <w:r>
        <w:t>ally log in from one device and then suddenly use another, the account provider may ask for additional verifying information, like the answer to a security question.</w:t>
      </w:r>
    </w:p>
    <w:p w14:paraId="0C37E200" w14:textId="77777777" w:rsidR="008A610A" w:rsidRDefault="008A610A" w:rsidP="008A610A"/>
    <w:p w14:paraId="1F79C468" w14:textId="33F6F7FE" w:rsidR="008A610A" w:rsidRDefault="008A610A" w:rsidP="008A610A">
      <w:r>
        <w:t xml:space="preserve">It should be </w:t>
      </w:r>
      <w:r w:rsidR="00811CD4">
        <w:t>evident</w:t>
      </w:r>
      <w:r>
        <w:t xml:space="preserve"> that </w:t>
      </w:r>
      <w:r w:rsidR="00811CD4">
        <w:t>trying to make it more difficult for others to access your accounts could also make it more difficult for you</w:t>
      </w:r>
      <w:r>
        <w:t xml:space="preserve">. </w:t>
      </w:r>
      <w:r w:rsidR="00811CD4">
        <w:t>Going</w:t>
      </w:r>
      <w:r>
        <w:t xml:space="preserve"> through additional steps</w:t>
      </w:r>
      <w:r w:rsidR="00811CD4">
        <w:t>,</w:t>
      </w:r>
      <w:r>
        <w:t xml:space="preserve"> like entering a six-digit code you were sent through a text message</w:t>
      </w:r>
      <w:r w:rsidR="00811CD4">
        <w:t>,</w:t>
      </w:r>
      <w:r>
        <w:t xml:space="preserve"> </w:t>
      </w:r>
      <w:r w:rsidR="00811CD4">
        <w:t>takes time and opens up the possibility of</w:t>
      </w:r>
      <w:r>
        <w:t xml:space="preserve"> being denied access. If you lose</w:t>
      </w:r>
      <w:r w:rsidR="00811CD4">
        <w:t xml:space="preserve"> </w:t>
      </w:r>
      <w:r>
        <w:t>your phone, have phone communication problems, have a malfunction in your fingerprint scanner</w:t>
      </w:r>
      <w:r w:rsidR="00811CD4">
        <w:t>,</w:t>
      </w:r>
      <w:r>
        <w:t xml:space="preserve"> or lose control of your email account, you may not be able to get timely access to your accounts.</w:t>
      </w:r>
    </w:p>
    <w:p w14:paraId="0CB7E660" w14:textId="77777777" w:rsidR="008A610A" w:rsidRDefault="008A610A" w:rsidP="008A610A"/>
    <w:p w14:paraId="0496454C" w14:textId="4D23ADAC" w:rsidR="008A610A" w:rsidRDefault="008A610A" w:rsidP="008A610A">
      <w:r>
        <w:lastRenderedPageBreak/>
        <w:t>I was a little apprehensive about 2FA at first due to concerns about my being denied access due to some problem outside of my control. I don</w:t>
      </w:r>
      <w:r w:rsidR="00811CD4">
        <w:t>'</w:t>
      </w:r>
      <w:r>
        <w:t xml:space="preserve">t remember if I started using 2FA because I enabled it or if some account I already had started requiring it. I have </w:t>
      </w:r>
      <w:r w:rsidR="00811CD4">
        <w:t>used</w:t>
      </w:r>
      <w:r>
        <w:t xml:space="preserve"> 2FA for </w:t>
      </w:r>
      <w:r w:rsidR="00811CD4">
        <w:t>several</w:t>
      </w:r>
      <w:r>
        <w:t xml:space="preserve"> years on most of my critical accounts. </w:t>
      </w:r>
      <w:r w:rsidR="00811CD4">
        <w:t>Whenever I am asked to enable it, I look to enable it on some accounts (I have found some that did not support it then</w:t>
      </w:r>
      <w:r>
        <w:t>; I</w:t>
      </w:r>
      <w:r w:rsidR="00811CD4">
        <w:t>'</w:t>
      </w:r>
      <w:r>
        <w:t xml:space="preserve">m starting to think less of those companies). I typically use my phone </w:t>
      </w:r>
      <w:r w:rsidR="00811CD4">
        <w:t>a</w:t>
      </w:r>
      <w:r>
        <w:t xml:space="preserve">s the second form (something I have); I need to </w:t>
      </w:r>
      <w:r w:rsidR="00811CD4">
        <w:t>en</w:t>
      </w:r>
      <w:r>
        <w:t xml:space="preserve">sure I have my phone handy when I want account access on my computer. Receiving a code as a text on a phone is supposed to be more secure than receiving it in an email. It may be a little more work, but I have had </w:t>
      </w:r>
      <w:r w:rsidR="00811CD4">
        <w:t xml:space="preserve">a </w:t>
      </w:r>
      <w:r>
        <w:t>few problems with it denying me access when I needed it.</w:t>
      </w:r>
    </w:p>
    <w:p w14:paraId="0668A46F" w14:textId="77777777" w:rsidR="008A610A" w:rsidRDefault="008A610A" w:rsidP="008A610A"/>
    <w:p w14:paraId="339D1E27" w14:textId="2B321BD8" w:rsidR="008A610A" w:rsidRDefault="008A610A" w:rsidP="008A610A">
      <w:r>
        <w:t>Recently, however, I have had a few instances of being denied access to accounts through 2FA. My first instance was about a week ago when I was trying to access my Scripps online medical account on my computer to perform an electronic check-in for a medical appointment. Of course</w:t>
      </w:r>
      <w:r w:rsidR="00811CD4">
        <w:t>,</w:t>
      </w:r>
      <w:r>
        <w:t xml:space="preserve"> I was in a hurry, trying to do this late at night</w:t>
      </w:r>
      <w:r w:rsidR="00811CD4">
        <w:t>,</w:t>
      </w:r>
      <w:r>
        <w:t xml:space="preserve"> just before bed for an appointment the next day, and I would not have time to do it later.</w:t>
      </w:r>
    </w:p>
    <w:p w14:paraId="5C59E431" w14:textId="77777777" w:rsidR="008A610A" w:rsidRDefault="008A610A" w:rsidP="008A610A"/>
    <w:p w14:paraId="5843CDA1" w14:textId="17D31053" w:rsidR="008A610A" w:rsidRDefault="008A610A" w:rsidP="008A610A">
      <w:r>
        <w:t>After successfully entering my username and password on the MyScripps web login page, a page was provided to select the method for sending a code: email or text. I have found th</w:t>
      </w:r>
      <w:r w:rsidR="00811CD4">
        <w:t>at my phone usually receives the text</w:t>
      </w:r>
      <w:r>
        <w:t xml:space="preserve"> in just a few seconds. This time, however, the text did not come right away as expected. I waited maybe 60 seconds (remember, I wanted to </w:t>
      </w:r>
      <w:r w:rsidR="00811CD4">
        <w:t>finish this</w:t>
      </w:r>
      <w:r>
        <w:t xml:space="preserve"> and go to bed) and then clicked </w:t>
      </w:r>
      <w:r w:rsidR="00811CD4">
        <w:t>"</w:t>
      </w:r>
      <w:r>
        <w:t>Send code again</w:t>
      </w:r>
      <w:r w:rsidR="00811CD4">
        <w:t>."</w:t>
      </w:r>
      <w:r>
        <w:t xml:space="preserve"> Again</w:t>
      </w:r>
      <w:r w:rsidR="00811CD4">
        <w:t>,</w:t>
      </w:r>
      <w:r>
        <w:t xml:space="preserve"> I waited, this time a little longer. I checked my phone to see that it was on and not in airplane mode or something else that would </w:t>
      </w:r>
      <w:r w:rsidR="00811CD4">
        <w:t>turn off</w:t>
      </w:r>
      <w:r>
        <w:t xml:space="preserve"> reception.</w:t>
      </w:r>
    </w:p>
    <w:p w14:paraId="23EAD05B" w14:textId="77777777" w:rsidR="008A610A" w:rsidRDefault="008A610A" w:rsidP="008A610A"/>
    <w:p w14:paraId="371D0671" w14:textId="654B6EAD" w:rsidR="008A610A" w:rsidRDefault="008A610A" w:rsidP="008A610A">
      <w:r>
        <w:t xml:space="preserve">After waiting longer than I wanted, I finally </w:t>
      </w:r>
      <w:r w:rsidR="00811CD4">
        <w:t>selected</w:t>
      </w:r>
      <w:r>
        <w:t xml:space="preserve"> email to deliver the code</w:t>
      </w:r>
      <w:r w:rsidR="00811CD4">
        <w:t>. Then, I</w:t>
      </w:r>
      <w:r>
        <w:t xml:space="preserve"> had to start Thunderbird (my email program) to access my Juno email on my computer. Fortunately</w:t>
      </w:r>
      <w:r w:rsidR="00811CD4">
        <w:t>,</w:t>
      </w:r>
      <w:r>
        <w:t xml:space="preserve"> the email with the code was there</w:t>
      </w:r>
      <w:r w:rsidR="00811CD4">
        <w:t>,</w:t>
      </w:r>
      <w:r>
        <w:t xml:space="preserve"> and I successfully logged into Scripps and </w:t>
      </w:r>
      <w:r w:rsidR="00811CD4">
        <w:t>completed my task</w:t>
      </w:r>
      <w:r>
        <w:t xml:space="preserve">. </w:t>
      </w:r>
      <w:r w:rsidR="00811CD4">
        <w:t>At the time, I thought it was strange, but I</w:t>
      </w:r>
      <w:r>
        <w:t xml:space="preserve"> didn</w:t>
      </w:r>
      <w:r w:rsidR="00811CD4">
        <w:t>'</w:t>
      </w:r>
      <w:r>
        <w:t xml:space="preserve">t consider the problems I had any further. The </w:t>
      </w:r>
      <w:r w:rsidR="00811CD4">
        <w:t>following day,</w:t>
      </w:r>
      <w:r>
        <w:t xml:space="preserve"> I found that the texts had come in </w:t>
      </w:r>
      <w:r w:rsidR="00811CD4">
        <w:t>at</w:t>
      </w:r>
      <w:r>
        <w:t xml:space="preserve"> night.</w:t>
      </w:r>
    </w:p>
    <w:p w14:paraId="4CCCDFB1" w14:textId="77777777" w:rsidR="008A610A" w:rsidRDefault="008A610A" w:rsidP="008A610A"/>
    <w:p w14:paraId="68C0D085" w14:textId="3D1676D5" w:rsidR="008A610A" w:rsidRDefault="008A610A" w:rsidP="008A610A">
      <w:r>
        <w:t>A few days later</w:t>
      </w:r>
      <w:r w:rsidR="00811CD4">
        <w:t>, I tried to log into my US Bank online banking account from my computer; I again needed to check my</w:t>
      </w:r>
      <w:r>
        <w:t xml:space="preserve"> account balance with some urgency. The US Bank 2FA code enter screen comes up right after entering a valid username and password; I may enable only texts to my phone for this. Again</w:t>
      </w:r>
      <w:r w:rsidR="00811CD4">
        <w:t>,</w:t>
      </w:r>
      <w:r>
        <w:t xml:space="preserve"> I was used to having the text with the code pop up on my phone </w:t>
      </w:r>
      <w:r w:rsidR="00811CD4">
        <w:t>immediately, but I waited</w:t>
      </w:r>
      <w:r>
        <w:t xml:space="preserve"> several minutes without receiving the text message. I now remembered my Scripps incident. There was no email delivery selection on the 2FA code entry screen on the US Bank website, but there was a link to </w:t>
      </w:r>
      <w:r w:rsidR="00811CD4">
        <w:t>"</w:t>
      </w:r>
      <w:r>
        <w:t>verify another way</w:t>
      </w:r>
      <w:r w:rsidR="00811CD4">
        <w:t>."</w:t>
      </w:r>
      <w:r>
        <w:t xml:space="preserve"> I had hoped it would lead to verification through an email, but instead</w:t>
      </w:r>
      <w:r w:rsidR="00811CD4">
        <w:t>,</w:t>
      </w:r>
      <w:r>
        <w:t xml:space="preserve"> it asked me to enter my debit card PIN.</w:t>
      </w:r>
    </w:p>
    <w:p w14:paraId="3D15B343" w14:textId="77777777" w:rsidR="008A610A" w:rsidRDefault="008A610A" w:rsidP="008A610A"/>
    <w:p w14:paraId="1F73279E" w14:textId="3CE46448" w:rsidR="008A610A" w:rsidRDefault="008A610A" w:rsidP="008A610A">
      <w:r>
        <w:t>I don</w:t>
      </w:r>
      <w:r w:rsidR="00811CD4">
        <w:t>'</w:t>
      </w:r>
      <w:r>
        <w:t>t use a debit card for any of my accounts; I may have been sent one by the bank years ago</w:t>
      </w:r>
      <w:r w:rsidR="00811CD4">
        <w:t>,</w:t>
      </w:r>
      <w:r>
        <w:t xml:space="preserve"> but I never activated it and had no way to get its PIN. This lack of access to my account was beginning to make me angry. </w:t>
      </w:r>
    </w:p>
    <w:p w14:paraId="61B59F68" w14:textId="77777777" w:rsidR="008A610A" w:rsidRDefault="008A610A" w:rsidP="008A610A"/>
    <w:p w14:paraId="11DD4B14" w14:textId="31EFE50D" w:rsidR="008A610A" w:rsidRDefault="008A610A" w:rsidP="008A610A">
      <w:r>
        <w:lastRenderedPageBreak/>
        <w:t>I canceled out of that screen (the only option) and tried going into the login page to get another code sent, but no code text message came to my phone. Finally</w:t>
      </w:r>
      <w:r w:rsidR="00811CD4">
        <w:t>,</w:t>
      </w:r>
      <w:r>
        <w:t xml:space="preserve"> the bank locked me out of online access for too many unsuccessful attempts. I would need to change my password to get access again, and the first step for that was to send me a code that I</w:t>
      </w:r>
      <w:r w:rsidR="00811CD4">
        <w:t>'</w:t>
      </w:r>
      <w:r>
        <w:t xml:space="preserve">d need to enter. Good grief! I searched </w:t>
      </w:r>
      <w:r w:rsidR="00811CD4">
        <w:t>their web</w:t>
      </w:r>
      <w:r>
        <w:t>site and finally found a number to call for online access support (they don</w:t>
      </w:r>
      <w:r w:rsidR="00811CD4">
        <w:t>'</w:t>
      </w:r>
      <w:r>
        <w:t>t make things like this very obvious on their site).</w:t>
      </w:r>
    </w:p>
    <w:p w14:paraId="0A68C5C8" w14:textId="77777777" w:rsidR="008A610A" w:rsidRDefault="008A610A" w:rsidP="008A610A"/>
    <w:p w14:paraId="2F6D933E" w14:textId="1549B720" w:rsidR="00366BD6" w:rsidRDefault="008A610A" w:rsidP="008A610A">
      <w:r>
        <w:t>While still on their site</w:t>
      </w:r>
      <w:r w:rsidR="00811CD4">
        <w:t>,</w:t>
      </w:r>
      <w:r>
        <w:t xml:space="preserve"> I called the number and started my way down their automated phone menu system.</w:t>
      </w:r>
      <w:r w:rsidR="00366BD6">
        <w:t xml:space="preserve"> </w:t>
      </w:r>
      <w:r>
        <w:t>Suddenly</w:t>
      </w:r>
      <w:r w:rsidR="00811CD4">
        <w:t>,</w:t>
      </w:r>
      <w:r>
        <w:t xml:space="preserve"> while listening to the next set of options, I heard the sound of text messages being received on my</w:t>
      </w:r>
      <w:r w:rsidR="00366BD6">
        <w:t xml:space="preserve"> </w:t>
      </w:r>
      <w:r>
        <w:t xml:space="preserve">phone. I found a bunch of texts from US Bank with 2FA codes </w:t>
      </w:r>
      <w:r w:rsidR="00811CD4">
        <w:t xml:space="preserve">that </w:t>
      </w:r>
      <w:r>
        <w:t>had just come through on my phone. I hung up</w:t>
      </w:r>
      <w:r w:rsidR="00366BD6">
        <w:t xml:space="preserve"> </w:t>
      </w:r>
      <w:r>
        <w:t xml:space="preserve">the call and </w:t>
      </w:r>
      <w:r w:rsidR="00811CD4">
        <w:t>returned</w:t>
      </w:r>
      <w:r>
        <w:t xml:space="preserve"> to the web page, but after entering the code from the last text, it said the code had</w:t>
      </w:r>
      <w:r w:rsidR="00811CD4">
        <w:t xml:space="preserve"> </w:t>
      </w:r>
      <w:r>
        <w:t>expired</w:t>
      </w:r>
      <w:r w:rsidR="00811CD4">
        <w:t>,</w:t>
      </w:r>
      <w:r>
        <w:t xml:space="preserve"> and a new one would be sent. Again</w:t>
      </w:r>
      <w:r w:rsidR="00811CD4">
        <w:t>,</w:t>
      </w:r>
      <w:r>
        <w:t xml:space="preserve"> no code text was received. I called the US Bank support number</w:t>
      </w:r>
      <w:r w:rsidR="00366BD6">
        <w:t xml:space="preserve"> </w:t>
      </w:r>
      <w:r>
        <w:t>again and found that action again appeared to trigger the receiving of text messages on my phone. Again</w:t>
      </w:r>
      <w:r w:rsidR="00811CD4">
        <w:t>,</w:t>
      </w:r>
      <w:r>
        <w:t xml:space="preserve"> I was</w:t>
      </w:r>
      <w:r w:rsidR="00366BD6">
        <w:t xml:space="preserve"> </w:t>
      </w:r>
      <w:r>
        <w:t>too late to enter these codes, but I now saw a pattern.</w:t>
      </w:r>
      <w:r w:rsidR="00366BD6">
        <w:t xml:space="preserve"> </w:t>
      </w:r>
    </w:p>
    <w:p w14:paraId="3A2D16A6" w14:textId="77777777" w:rsidR="00366BD6" w:rsidRDefault="00366BD6" w:rsidP="008A610A"/>
    <w:p w14:paraId="2D18D0F5" w14:textId="306CF13D" w:rsidR="00366BD6" w:rsidRDefault="008A610A" w:rsidP="008A610A">
      <w:r>
        <w:t xml:space="preserve">I </w:t>
      </w:r>
      <w:r w:rsidR="00811CD4">
        <w:t>returned to the bank website and asked for a cod</w:t>
      </w:r>
      <w:r>
        <w:t>e to change my password. I then immediately</w:t>
      </w:r>
      <w:r w:rsidR="00366BD6">
        <w:t xml:space="preserve"> </w:t>
      </w:r>
      <w:r>
        <w:t>called the US Bank support number</w:t>
      </w:r>
      <w:r w:rsidR="00811CD4">
        <w:t>,</w:t>
      </w:r>
      <w:r>
        <w:t xml:space="preserve"> and after a few entries in their audio menu</w:t>
      </w:r>
      <w:r w:rsidR="00811CD4">
        <w:t>,</w:t>
      </w:r>
      <w:r>
        <w:t xml:space="preserve"> a text arrived on my phone. I</w:t>
      </w:r>
      <w:r w:rsidR="00366BD6">
        <w:t xml:space="preserve"> </w:t>
      </w:r>
      <w:r w:rsidR="00811CD4">
        <w:t>could</w:t>
      </w:r>
      <w:r>
        <w:t xml:space="preserve"> enter this code in time, change my password</w:t>
      </w:r>
      <w:r w:rsidR="00811CD4">
        <w:t>,</w:t>
      </w:r>
      <w:r>
        <w:t xml:space="preserve"> and regain access to my online accounts. </w:t>
      </w:r>
    </w:p>
    <w:p w14:paraId="41E710AD" w14:textId="77777777" w:rsidR="00366BD6" w:rsidRDefault="00366BD6" w:rsidP="008A610A"/>
    <w:p w14:paraId="1C8A987C" w14:textId="7A2F0F84" w:rsidR="008A610A" w:rsidRDefault="008A610A" w:rsidP="008A610A">
      <w:r>
        <w:t>I finally got</w:t>
      </w:r>
      <w:r w:rsidR="00366BD6">
        <w:t xml:space="preserve"> </w:t>
      </w:r>
      <w:r w:rsidR="00811CD4">
        <w:t>t</w:t>
      </w:r>
      <w:r>
        <w:t>he information I needed off the website</w:t>
      </w:r>
      <w:r w:rsidR="00811CD4">
        <w:t>,</w:t>
      </w:r>
      <w:r>
        <w:t xml:space="preserve"> but </w:t>
      </w:r>
      <w:r w:rsidR="00811CD4">
        <w:t xml:space="preserve">I </w:t>
      </w:r>
      <w:r>
        <w:t>was concerned about what I had to go through to get it. Why were</w:t>
      </w:r>
      <w:r w:rsidR="00366BD6">
        <w:t xml:space="preserve"> </w:t>
      </w:r>
      <w:r>
        <w:t xml:space="preserve">my texts not coming through right away? It seemed like making the phone call (or </w:t>
      </w:r>
      <w:r w:rsidR="00811CD4">
        <w:t>pressing phone keys) triggered the reception of texts that appeared</w:t>
      </w:r>
      <w:r>
        <w:t xml:space="preserve"> stuck somewhere.</w:t>
      </w:r>
    </w:p>
    <w:p w14:paraId="7AB13D3E" w14:textId="77777777" w:rsidR="00366BD6" w:rsidRDefault="00366BD6" w:rsidP="008A610A"/>
    <w:p w14:paraId="24E7DF6E" w14:textId="3AEFF4B1" w:rsidR="00366BD6" w:rsidRDefault="008A610A" w:rsidP="008A610A">
      <w:r>
        <w:t>This seemed like a p</w:t>
      </w:r>
      <w:r w:rsidR="00811CD4">
        <w:t>roblem, so I cycled power on my phone and then tried loggin</w:t>
      </w:r>
      <w:r>
        <w:t>g into my US Bank online</w:t>
      </w:r>
      <w:r w:rsidR="00366BD6">
        <w:t xml:space="preserve"> </w:t>
      </w:r>
      <w:r>
        <w:t>account. This time</w:t>
      </w:r>
      <w:r w:rsidR="00811CD4">
        <w:t>,</w:t>
      </w:r>
      <w:r>
        <w:t xml:space="preserve"> the text message with the 2FA code was received right after my password was accepted, just</w:t>
      </w:r>
      <w:r w:rsidR="00366BD6">
        <w:t xml:space="preserve"> </w:t>
      </w:r>
      <w:r>
        <w:t xml:space="preserve">as it had </w:t>
      </w:r>
      <w:r w:rsidR="00811CD4">
        <w:t>been</w:t>
      </w:r>
      <w:r>
        <w:t xml:space="preserve">. </w:t>
      </w:r>
    </w:p>
    <w:p w14:paraId="5554397F" w14:textId="77777777" w:rsidR="00366BD6" w:rsidRDefault="00366BD6" w:rsidP="008A610A"/>
    <w:p w14:paraId="0ACFEC26" w14:textId="70A93452" w:rsidR="008A610A" w:rsidRDefault="00811CD4" w:rsidP="008A610A">
      <w:r>
        <w:t>S</w:t>
      </w:r>
      <w:r w:rsidR="008A610A">
        <w:t>omething in my phone went awry</w:t>
      </w:r>
      <w:r>
        <w:t>,</w:t>
      </w:r>
      <w:r w:rsidR="008A610A">
        <w:t xml:space="preserve"> and cycling the power fixed it. I try to</w:t>
      </w:r>
    </w:p>
    <w:p w14:paraId="65A32493" w14:textId="77777777" w:rsidR="008A610A" w:rsidRDefault="008A610A" w:rsidP="008A610A">
      <w:r>
        <w:t>remember to do that periodically; I need to be better at making that a part of my tech management routine.</w:t>
      </w:r>
    </w:p>
    <w:p w14:paraId="6534C88F" w14:textId="77777777" w:rsidR="00366BD6" w:rsidRDefault="00366BD6" w:rsidP="008A610A"/>
    <w:p w14:paraId="1587DBF1" w14:textId="14472641" w:rsidR="00844B8B" w:rsidRDefault="008A610A" w:rsidP="008A610A">
      <w:r>
        <w:t xml:space="preserve">I still understand that online security is </w:t>
      </w:r>
      <w:r w:rsidR="00811CD4">
        <w:t>essential</w:t>
      </w:r>
      <w:r>
        <w:t>, but I also know how it feels to be locked out due to some</w:t>
      </w:r>
      <w:r w:rsidR="00366BD6">
        <w:t xml:space="preserve"> </w:t>
      </w:r>
      <w:r>
        <w:t>malfunction in the system. The lesson in resiliency to take away is not to decrease security to prevent being</w:t>
      </w:r>
      <w:r w:rsidR="00366BD6">
        <w:t xml:space="preserve"> </w:t>
      </w:r>
      <w:r>
        <w:t>affected by such a failure</w:t>
      </w:r>
      <w:r w:rsidR="00811CD4">
        <w:t>. Still,</w:t>
      </w:r>
      <w:r>
        <w:t xml:space="preserve"> instead</w:t>
      </w:r>
      <w:r w:rsidR="00811CD4">
        <w:t>,</w:t>
      </w:r>
      <w:r>
        <w:t xml:space="preserve"> </w:t>
      </w:r>
      <w:r w:rsidR="00811CD4">
        <w:t>I</w:t>
      </w:r>
      <w:r>
        <w:t xml:space="preserve"> plan so I</w:t>
      </w:r>
      <w:r w:rsidR="00811CD4">
        <w:t>'</w:t>
      </w:r>
      <w:r>
        <w:t>m not doing things at the last minute and making myself</w:t>
      </w:r>
      <w:r w:rsidR="00366BD6">
        <w:t xml:space="preserve"> </w:t>
      </w:r>
      <w:r>
        <w:t>vulnerable to problems when something inevitably breaks down.</w:t>
      </w:r>
    </w:p>
    <w:sectPr w:rsidR="00844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MTUxM7C0MDEzNTFS0lEKTi0uzszPAykwqQUAq3DhlSwAAAA="/>
  </w:docVars>
  <w:rsids>
    <w:rsidRoot w:val="008A610A"/>
    <w:rsid w:val="00091734"/>
    <w:rsid w:val="00366BD6"/>
    <w:rsid w:val="005E0471"/>
    <w:rsid w:val="00601068"/>
    <w:rsid w:val="00811CD4"/>
    <w:rsid w:val="00844B8B"/>
    <w:rsid w:val="008A610A"/>
    <w:rsid w:val="00AD3BD8"/>
    <w:rsid w:val="00DD6CB2"/>
    <w:rsid w:val="00FB5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49A0CE"/>
  <w15:chartTrackingRefBased/>
  <w15:docId w15:val="{686DFC8E-EBC0-413A-9E2F-5663DC0B8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6B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B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uchug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579</Words>
  <Characters>7125</Characters>
  <Application>Microsoft Office Word</Application>
  <DocSecurity>0</DocSecurity>
  <Lines>13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cp:lastPrinted>2024-05-03T05:45:00Z</cp:lastPrinted>
  <dcterms:created xsi:type="dcterms:W3CDTF">2024-05-03T04:38:00Z</dcterms:created>
  <dcterms:modified xsi:type="dcterms:W3CDTF">2024-05-03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bb399d-b4f0-4d2b-a2ee-b6aee33da149</vt:lpwstr>
  </property>
</Properties>
</file>